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นชั่นทันข่าวค่ำ</w:t>
      </w:r>
      <w:r>
        <w:t xml:space="preserve"> </w:t>
      </w:r>
      <w:r>
        <w:t xml:space="preserve">|</w:t>
      </w:r>
      <w:r>
        <w:t xml:space="preserve"> </w:t>
      </w:r>
      <w:r>
        <w:t xml:space="preserve">20</w:t>
      </w:r>
      <w:r>
        <w:t xml:space="preserve"> </w:t>
      </w:r>
      <w:r>
        <w:t xml:space="preserve">พ.ย.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บกับผมคนชนข่าวอยู่ณขณะนี้มันมีอะไรมาก กว่าที่คุณพูด กวาดที่มนุษย์มนาจะทำกันได้นะครับคุณชมครับวันนี้อยู่คนชนข่าวเนชั่นทันข่าวค่ำ ชำแหละทั้งเบื้องหน้าเบื้องหลังให้กับคุณผู้ชมได้รับทราบ ผมยุ่งจนข่าวขออนุญาตพูดคำนี้ได้หรือไม่ครับ มีจิตใจเมตตาของพ่อแม่พี่น้องประชาชนคนไทยที่หยอดกระปุก จับแก๊งขอทานกลุ่มนี้คนละ 5 บาท 10 บาท 20 บาทผู้ชมทราบไหมคะ คนพวกนี้เดือนนึงทำเงินเนี่ยนะครับระดับต่ำๆนะครับ 2 ล้าน 2 ล้านเดือนนึงปีละ 24 ล้านนะครับมันหากินกับความสงสารกับผู้ชมแบบนี้ กำลังตำป่าตำรวจ ว่า อย่า อย่าสงสารจนเกินไป คุณผู้ชมครับเป็นเหยื่อดูภาพนี้ก่อนหนูอยู่คนจนขามันต้องชัดเจน นี่คือคุณกันจอมพลัง ภาพนี้มานำเสนอกับพ่อแม่พี่น้องประชาชนได้รับทราบ 2 3 4 คนทรงเดียวกันหมดเลยครับ 4 คน คือจะเอาน้ำกรดน่ะ ใส่หน้า หรือไม่ก็ต้องเอาไฟเผาหน้า เอามือวาง แล้วก็ตัดนิ้ว ให้นิ้วกุด คนกลุ่มนี้ให้ไปนั่งให้ไปยืนแถวๆสะพานลอย แถวๆ ฟุตบาท ให้เกิดความน่าสงสารคุณกันจอมพลังบอกว่าผมฝาก FC ทุกท่านช่วยกันสอดส่อง ผู้หญิงใส่ชุดนักเรียนใบหน้าและมาขอทานวันนี้ ถ่ายภาพแจ้งพิกัดมาให้ผมที ใครทำพวกเขาแล้วก็จะได้ขยายไปถึงหัวหน้าแก๊งได้ คุณกานต์จอมพลังเอามาโพสเดี๋ยวบอกว่าผมกลับพร้อมหาเจอ 3 คนจากทั้งหมด 2 ล้านบาท 2 ล้านนะครับ วันละหมื่นนะครับ หมื่นคนก็ 7 คนก็ 700 321 หมายถึงว่าเดือนนึงอ่ะ 2 ล้าน ผมขออนุญาตจริงๆนะครับพี่ผู้หญิงที่อยู่ในรูปเนี่ย ไม่ได้ต้องการจะเข้าร่วมนะครับแต่ต้องการเอามาเป็นอุทาหรณ์จริงๆ ท่านกำลังจะเดินขึ้นสะพานลอยแล้วท่านก็เจอ นึกได้ 417 แล้วท่านก็ไม่คิดอะไรท่านก็ควักเหรียญถูกไหมคะ เงินในกระเป๋าจับ 1 บาท 2 บาท 5 บาท 10 บาท ยอดเข้าไป ความที่คนไทยเป็นคน ใจบุญมากเลย ท่านรู้ไหมครับว่ามาดูภาพต่อไป ส่งกลับตอนที่ตำรวจกับคุณกันไปจับมาได้ ทุบกระปุกอยู่ที่บ้านผมด้วยผมเปียมาแล้วผมอยากให้เห็นภาพ เพราะผมต้องกลับมาเตือนภัยในกระจกดูดิ BTS Map 20 บาท เสียตังค์กระเป๋าผมนะครับ 20 40 60 เรียบร้อยแล้วครับ อยากไปดูภาพตำรวจมาจับคู่ที่ไปจับได้ คนละหมื่นนะครับ 16 ชั่วโมงนะครับ คนที่ให้ไปเนี่ย จิตใจที่เมตตา อนุโมทนาบุญด้วยนะครับ รู้ไหมครับ หัวหน้าแก๊งกลุ่มนี้ก็จะเอาความใจบุญของคนไทยแบบนี้แหละครับ ไปทรมานผู้คนแบบนี้เป็นคนจีนนะครับ แล้วก็มาอยู่ในประเทศไทยแบบไม่คิดอะไรเลยนะครับ แล้วก็เดินขึ้นสะพานลอยไป 1 ตัวละครแบบเนี้ย นั่งอยู่เฉยๆ 6 ชั่วโมง หนูอยู่คนชนข่าวไปเรื่อยกับนายท่านทานข้าวครับในวันนี้เดี๋ยวตาสว่าง สุดคูณกันจอมพลังนะครับได้รับแจ้งจากปกติน้องประชาชนประสานไป รักนะครับ พี่น้องประชาชนรับทราบ อากาศเหมือนจะไหวตัวทันแอบหลบหนีเข้าไปอยู่ในห้องน้ำของห้างสรรพสินค้า แล้วก็ทำการตรวจค้น ตรวจ เจอหมดเลยครับ 5 บาท 10 บาทแบงค์ 20 บาทก็จะกลับ ต่ำกว่าหมื่นบาท หญิงสาวโดนตัดนิ้วเนี่ยกุด 2 ข้างใบหน้ามีลักษณะเหมือนน้ำกรด แล้วก็เหมือนกับโดนไฟเผาซ้ำไป ถามเขาเขาก็ไม่ยอมตอบ ได้ข้อมูลที่น่าตกใจนะครับว่าเมื่อสัปดาห์ก่อน พื้นที่สนพญาไททางพรหมได้ตรวจพบเจอ ขอทานข้ามชาติชาวจีนทุกคนมีอายุเกิน 40 ปีนะครับแต่จะต้องใส่ชุดนะ คะแนนความสงสาร ขอทานพิการกลุ่มนี้น่าจะมีความเชื่อมโยงและอาจจะเกี่ยวข้องกับ ขบวนการค้ามนุษย์กลับ พฤติกรรมก็คือจะใส่ชุดนักเรียนไทยนะครับใส่ชุดนักเรียนไทยแล้วมานั่งขอทานซึ่งคนที่ใส่ อายุ 40 กว่าทุกคนนะครับในหน้าที่ที่ติดรูปอ่ะครับก็เลยอาจจะทำให้อายุไม่ออก ผมก็เลยไปสอบถามข้อมูลสอบถามข้อมูลเพิ่มไปที่สนเนี่ยไปถึง เป็นล่ามเป็นล่ามของคนจีนคนนี้เป็นเพื่อน กับสิ่งที่มันแตกอีก คนเดียวกับคราวที่แล้วที่บอกว่าเป็นร่างเหมือนกันทั้งสองคนนะพ่อมา บอกว่าผู้หญิงที่ผมเจอเนี่ย เขาบอกว่าฉันไม่ได้พูดอะไรเลยฉันไม่ได้บอกอะไรเลย ถามว่าสมัครใจไหมก็บอกว่าสมัครใจมามันดูผิดปกติ จงสร้างไหมครับจากการตรวจสอบพบว่าขอทานแต่ละคนย้ำเป็นคนจีน หน้าตาดีนะครับพี่เล็กไปหมด กระทำการมาแบบเดียวกันหรือไม่และโดนตัดนิ้วแล้วก็เอามาใส่ชุดนักเรียนนะครับ วันหนึ่งในจะขอทานนั่งวันละ 6 ชั่วโมงได้เงินต่างๆนะครับ 10,000 บาท 6 7 คนรวมกันล้าน 8 ถึง 2 ล้าน การตั้งคำถามว่าเงินทั้งหมดได้ไปอยู่ข้างใครและก็จะต้องจับตาดูว่าคนดังกล่าวใน กดตัวอีกหรือไม่สงสัยว่าเป็นขบวนการค้ามนุษย์หรือไม่ครับผมพูดตรงๆนะ ตำรวจจับกันจอมพลังจับหน่อยนะครับ มีล่าม คุยกับตำรวจกับตำรวจนะครับ งั้นก็ตำรวจขอให้ไม่ดำ ทางผู้หญิงเนี่ย จ่ายตังค์ตำรวจเท่าไหร่ถึงจะปล่อยเหมือนกันคือความเข้าใจของเขาว่า เคลียร์ตำรวจได้ ซึ่งเขาก็ดูมั่นใจนะเพราะว่าเขามีเงินอยู่หมื่นนึง วันนึงนะครับ 1 วัน 6 ชั่วโมงเนี่ยแล้วก็ต้องถามว่า ในกระบวนการนี้มี 6 คนได้ 1 ล้าน 8 แสนเนี่ยเงินเนี่ยอยู่ที่ใครเพิ่งกลับมาเนี่ยนั่งรถหรู นั่งรถหรูมานะเดี๋ยวผมจะดูเหมือนกันตามคนนี้จะโผล่มาอีกไหม ขอทางพวกเมียเป็นคนน่าสงสารคุ้มกันจอมพลังพูดเอาไปแล้วใช่ไหมครับ กับตำรวจ กับตำรวจเนี่ยต่อหน้าต่อตาโดยที่แบบว่าไม่ต้องกระซิบกับเมียนะครับ ผมอยากจะบอกจริงๆ ถ้ามีอะไรครับ คนไทยเป็นคนน่ารักนะครับ ท่านยอดทีละ 5 บาท 10 บาทเนี่ย ผมควักเงินในกระเป๋ามาดูหน่อย ท่านรู้ไหมไอ้พวกนี้รวยกว่านั้นเอง อยากรู้ขนาดไหน ท่านเป็นเหยื่อนะครับ คนที่โดนทรมานมาก มายขนาดไหน ในเวลาต่อมาเจ้าหน้าที่ได้พูดคุยกับหญิงขอทานซึ่งเป็นคนจีนนะครับ จะเข้าประเทศไทยเมื่อวันที่ 10 พฤศจิกายนที่ผ่านมาเพื่อมาประกอบอาชีพขอทานโดยเฉพาะ หญิงชายเหล่านี้ที่หน้าตาเละเทะไปหมดบอกว่าไม่รู้เป็นสิ่ง กฎหมายเลิกกับสามีและลูกชาย 2 คน จำเป็นต้องหาดูหาเลี้ยงลูกชาย ท้องตลาดและเห็นว่าคนไทยใส่แล้วมันดูดีจึงตัดสินใจซื้อมาใส่ แผลที่เกิดขึ้นตามร่างกายอ้างว่าเกิดขึ้นตั้งแต่สมัยเด็ก เล่นกับเพื่อนแล้วมีวัตถุของเหลวภายในรถ ระเบิดใส่ทำให้ปรากฏตามภาพที่เห็น แต่ทีมงานของเราก็ตั้งข้อสังเกตนะครับว่าขอทานชาวจีนกลุ่มนี้คือจะมีบาดแผลเนี่ยเหมือนกัน ลองฟังดูสิครับ เพื่อนเร่ง เอาเลขอะไร อยู่ณขณะนี้พอกันจอมพลัง ข่าวกับตำรวจในถามว่าคุณมาอยู่กินแบบนี้ในประเทศไทยได้อย่างไร อ้างว่านะอาศัยอยู่ในประเทศไทยไม่เป็นหลักเป็นแหล่งครับ ค่ำไหนก็นอนนั่น ปรากฏว่ามันไปขัดแย้งกับหลักฐานที่ตรวจเจอนะครับมีกุญแจครับ มีกี่การ์ดกับที่พบในกระเป๋า เก็บได้จากคนที่ทำตกเอาไว้เมื่อวันที่ 17 พฤศจิกายนที่ผ่านมาแล้ว อย่าผลักดันกลับไปสู่ประเทศเลยนะครับผมเชื่อไหม มีกุญแจห้องอยู่ในกระเป๋าเก็บมาตามถนนหนทาง บอกว่าไม่ได้มีที่อยู่เป็นหลักเป็นแหล่ง ไอ้ที่ผมเอามานำเสนอกับทีมข่าวในท่านด้วยนะครับนะครับนะครับ เขาพูดจาในภาษาค่อนข้างจะเทไปน้ำหนักที่โกหกนะครับ ลองฟังอีกสักรอบนะคะ ดูกราฟฟิกนี้จบจะได้เข้าใจการที่มีความหมาย ปลาต่อเพื่อนมนุษย์ มีความน่าสงสารต่อคนที่ลำบากมากกว่าเนี่ยไม่ใช่เรื่องที่ผิดนะครับ แล้วก็เป็นคุณสมบัติของคนไทยซึ่งแก๊งมิจฉาชีพกลุ่มนี้มันเห็นช่องครับ มาดูนะ จะเป็นหญิงชายชาวจีน ที่เอามาเป็นขอทานตามสะพานลอยตามฟุตบาทต่างๆ จะมีลักษณะใบหน้าผิวพรรณเหมือนกับโดนไฟคลอก นิ้วด้วน แล้วก็จะออกมานั่งขอทานตามพรบ 2 รูปร่างหน้าตามันเหมือนเละเทะไปหมดเนี่ย 2 ทุกคนก็เหมือนกันครับจะต้องแต่งกายด้วยชุดนักเรียน มันจะเอามาแปะจะมาแต่งชุดนักเรียนทำไม เวลาตำรวจนักข่าวไปถามคนกลุ่มนี้ก็บอกว่ามันสวยดีน่ารักดีไม่ใช่หรอคะ คนไทยใจอ่อนอยู่แล้วเวลาเห็นคนแต่งชุดนักเรียนถูกไหมครับ คุณแต่งชุดนักเรียนบ้าอะไรกูก็จบ อายุ 40 คนอายุ 40 อัพเป็นคนไทยทั่วไปก็ต้องนุ่งเสื้อนุ่งผ้าถุงนุ่งอะไร ทั่วไปใช่ไหมครับ ที่สำคัญต่อคนนี่แหละครับ เอากระเป๋าออกมาเท เอาเงินวางบนโต๊ะนะครับวันละหมื่นนะครับ รวมเนี่ย 6 คน เฉลี่ยคนละหมื่นตกเดือนนึงก็คนละ 300 638 เดือนละล้านแปดถึง 2 ล้าน หากถูกจับกุมมันจะมีล่างบน 1 ให้หัวมัน แล้วก็จะเอาเงินไหนไปยัดตำรวจ หญิงขอทานไม่ให้การ อันนี้เป็นการคาดการณ์นะครับว่าเหยื่อเหล่านี้ก็น่าจะโดนบังคับมาอีกทีนึง คาดว่าครอบครัวอาจจะอยู่ที่ประเทศจีน เหมือนกับว่าโดนเอาปืนจ่อหัวอยู่ ก็คือบังคับให้ต้องมาทำอาชีพแบบนี้ ให้เห็นภาพต่อกระจกอยากรู้ไหมครับปิดนิ ลูกอมเงินที่เอามากองนี่แหละค่ะ มันก็จะมีเหรียญ 1 บาท 2 บาท 5 บาท 10 บาท แล้วก็มีธนบัตรเนี่ย 20 บาท 50 บาท แล้วก็ 100 บาท 1 วัน ทำงาน 6 ชั่วโมง นั่งอยู่ในพื้นที่คนมาเยอะๆ จะตกโดยเฉลี่ยนะครับทำงาน 6 ชั่วโมง 6 ชั่วโมงกว่าจะได้หมื่นนึง นั่งเฉยๆนั่นแหละครับ แสดงว่า 1 ชั่วโมงเนี่ยที่บ้านคำนวณมาให้แล้ว 1 ชั่วโมงจะได้เงิน 1667 บาท 1 นาที จะมีคนหยอดเงินใส่กระปุกให้ 28 บาท กูยอมรู้แม่เขาได้เงินเยอะกว่าผู้ชายอีก สงสาร รู้ไหม มันเยอะกว่าผู้ชมเนี่ยจมผ่อนบ้านหมดยัง ผ่อนรถหมดยัง ถามตรงนะ ดูแข็งแรงดีครับ รายได้เฉลี่ยประมาณ 2 ล้าน ตก 24 ล้าน กูจะมีรายได้ถึง 1 ปี 24 ล้าน ยกกำไรเลยนะครับ ไม่มีต้นทุนต้นทุนแค่นั่งเฉยๆ เขาจำลองมาให้ดูคนพวกเนี้ย ปีเดียวนะครับ 365 วันจะซื้อสามารถซื้อปอร์เช่คาเยนน์ได้คันนึง ไม่ต้องผ่อนเลยนะครับ ซื้อบ้านหรูเอาสัก 10 ล้านเนี่ย 10 20 ล้านได้เป็นหลักเลยนะครับ 5 ปีซื้อได้ 5 หลังเลย ซื้อปอร์เช่ไทคานเอาแบบรถไฟฟ้าแบบหรูมากๆเลยในประเทศไทย แบบที่ Slim Beauty ในประเทศไทยขาดกันเนี่ย 3 คัน กำลังฮิตเลยมี ydc ว่ารถไฟฟ้าคันละล้านกว่าบาท ซื้อได้ถึง 20 คันเลยนะครับ เป็นคอกครับ เอาแบบทรงวัยรุ่น พี่ชอบแต่งรถอ่ะ New Isuzu d-max ซื้อได้ที 20-30 คันนะครับ นั่งเฉยๆแบบนี้ 6 7 คน กินสุกี้ทุกวันนะครับ กินสุกี้บุฟเฟ่ได้ทุกร้านเลยได้ทุกวัน รถที่สำคัญบินไปดูแมนยู ซัก 10 match นี่คือรายได้ที่เกิดมาจากอาชีพขอทาน อยู่หน้าขณะนี้ เตือนภัยจริงๆผมไม่รู้จะสรรหาคำไหนมาพูดจริงๆนะครับ ด้วยความรักและก็เป็นห่วงจริงๆไม่จมครับ คุณกันจอมพลังเดินทางไปที่สนลุมพินีอีกรอบหนึ่ง มาตามหาหญิงชาวจีนหน้าเละ เพิ่งบอกว่าคล้ายกับโดนน้ำกรดราดแล้วก็โดนตัดมือจนนิ้วกุดใส่ชุดนักเรียนตามรายงานบอกว่ามีเป้าหมายทั้งหมด คนถูกเท ถึง 4 คน โดยตั้งข้อสังเกตนะครับว่าทั้ง 3 ครั้งที่มีการจับกุมคนเหล่านี้ จะมีล่ามครับเข้ามาช่วยเหลือ แล้วก็จะยัดเงินให้กับเจ้าหน้าที่ตำรวจ ยังมีเรื่องผิดปกติอีกทั้ง 3 คนให้การเรื่องซิมโทรศัพท์อ้างว่าเจอต่อ อยู่ที่ข้างถนน ซึ่งตนเองไม่ใช่ว่าเป็นแบบนั้นรวมไปถึงกุญแจห้องคีย์การ์ด ไม่ยอมบอกว่าเอามาจากไหนแกบอกว่าอยู่ข้างถนนต้นก็เลยรู้สึกว่ามันแปลกเป็นอย่างมากครับ ทาง 3 คนเนี่ยที่หนูจะ ไม่ให้ข้อมูลเลย สมัครใจมาค่ะสมัครใจมาสนใจมาทำซึ่งผมประสานกับทางท่านรองอธิบดีของ ตั้งข้อสังเกตว่าโกหก จะไม่สมัครใจจริงๆก็ได้เพราะว่าถ้าสมมุติมีคนอยู่เบื้องหลังขบวนการนี้เขาอาจจะบังคับ ไอ้คนพวกนี้มาทำหรือปลายทาง ก็พูดไปว่าใครอยู่เบื้องหลังพ่อแม่พี่น้องญาติครอบครัวก็อาจจะเป็นอันตรายก็ได้ ให้ความร่วมมือให้ความร่วมมือขนาดว่าถามว่าซิมโทรศัพท์เอามาจากไหนเขาบอกว่าซิม ข้างถนนกุญแจห้องคีย์การ์ดเอามาจาก โรงแรมที่ไหนเขาไม่ยอมบอกเลยแต่เขาบอกว่าเธอจากข้างถนนมันก็แปลกดีเหมือนกัน คุณกันพอเหมาะกับตำรวจกับนักข่าวด้วยนะครับไล่ไปตรวจสอบ ต้นเชื่อว่ามันเป็นขบวนการแน่นอน คุณกานต์บอกว่ามันมีเล่ห์เหลี่ยม รู้ทันกฎหมายมีพาสปอร์ต แล้วก็พูดเหมือนกันว่าสมัครใจมาก แต่คนที่ 2 กดแปลภาษาให้ล่ามดูเขาเขียนว่าฉันไม่ได้พูดอะไรถึงคุณเลยนะ คนที่ 3 บอกว่าไม่รู้ว่าสิ่งที่ทำนั้นผิดกฎหมายของประเทศไทย ไม่ผิดกฎหมายแต่ประเทศของเขาขอทานเยอะมาก อยู่ที่ประเทศจีนนะครับเยอะมากแต่ไม่มีคนให้ไง อยู่ที่ประเทศไทยรายได้ต่ำ ปีละ 24 ล้านครับ พี่อยากให้เข้ามาช่วยคืนหนึ่งเขาเขามีการสร้างนะถึงตำรวจในการที่บอก ขอเคลียร์อะไรอย่างเนี้ยอย่างที่สองก็คือการขยายขนอยากให้ไปถึง ไม่ได้ว่าใครเป็นคนพามาจัดหามาดูไหมถ้าไม่มีคนอยู่เบื้องหลังคน สภาพขนาดนี้ลำบากขนาดนี้เขาจะมาจุดตรงนี้ได้ยังไงเมื่อวานไปปิ่นเกล้าผมเชื่อว่ามันต้องมีคนพาไป สิ่งที่คล้ายกันก็คือนิ้วกุดถ้าสมมุติเราโดนน้ำกรด ไปน้ำเนี่ยมันต้องย้อนมันก็ต้องขึ้นราม 3 คนเนี่ย พอจะมีรอบวงแหวนรอบในข้อมือก็เหมือนกันข้อมือเนี่ยมันเหมือนเป็นการ เราได้สอบถามผ่านล่ามไหมคะว่า มันเกิดจากอะไร เพราะเขาดำเนินการส่งพาสปอร์ตมาให้เขามากคือเขา ส่งให้ล่ามดูผมไปชะโงกดูเขาพิมพ์ว่าฉันไม่ได้พูดอะไรถึงคุณเลยนะ เดี๋ยววันนี้ไปไล่จับแน่นอนแต่ผมอยู่คนชนข่าวที่เอาข่าวนี้มาขยี้ ผมกำลังจะบอกว่า มันมีขอทานที่รวยกว่าคุณผู้ชมเยอะมากนะครับ 24 ล้าน จงใจบุญเลยนะครับ มันมีคนเล่นติกตอก คนที่เขาอยากพิสูจน์ อยากพิสูจน์ว่าถ้าเขาไปเป็นขอทานลงไปนั่งอยู่แถวเยาวราช บ่มีคนไข้ทุกคนต้องเป็นตัวละครนะครับยังไม่ได้ แบบว่าหน้าเละเหมือนกับ ขอทานชาวจีนเมื่อสักครู่นะครับคิดว่านั่งอยู่บนถนนในชุมชน เขาหาเงินได้นาทีและชั่วโมงละกี่บาท ถ้าเราไปดูกันก่อนไปดูกันทุกคนขั้นตอนและมีผลทำให้เชื่อมันเก่าแล้วก็ดูเหมือนขอทานได้ประมาณนี้ค่ะ ลงไปนิติตกใจได้แล้วก็ไปกันเลย สภาพไปหาที่โรงเรียนเลยนะคนอื่น ยกมือครับตอนนี้คนไข้ทุกคนมีคนไข้บ้างไม่มีบ้าง ก็มีคนมองว่าเรานอนอยู่กับโอ๋มีคนมาให้แบบนี้ มีลุงคนนึงมาถามว่าจะกินอะไรไหมเขาขายแพงไหมคนผมก็เลยว่าจะเอาไปจ่าย กินสับปะรดทุกคนก็ต้องปิดกล้องไปเพื่อขอทางปลอดภัยทุกคนได้ 325 บาทถือว่าเยอะมากมากกว่าค่าแรงขั้นต่ำ ทุกคนที่มีขอทานมากทุกคนในประเทศไทยก็แบบนี้แหละ หนุ่มคนนี้เข้าประจำลองดูลองไปนั่งแถวเยาวราชหน้าตาก็ดีนะครับรูปร่างก็ดี ดูยังไม่รู้สึกว่าน่าสงสารเท่าไหร่ แม่ไปนั่งแล้วก็ถือแก้วพลาสติกนี่แหละครับชั่วโมงได้เท่าไหร่ 325 บาท นั่ง 6 ชั่วโมงได้ 18 ครับนั่งเดือนนึงได้ 50,000 เงินเดือนถึงนะ 50,000 ทำงานวันละกี่ชั่วโมง ผู้ชมเห็นหรือยังนี่คือความเป็นจริงที่มันเกิดขึ้น ผมก็ไม่รู้จะพูดคำว่าอะไรนะครับเอามานำเสนอเพื่อเป็นอุทาหรณ์ ให้กับคุณผู้ชมได้รับทราบ ขอทานที่คุณผู้ชมเห็นเอาน่าสงสารจังเลยนะครับ กับชีวิตกูชงกับครอบครัวเนี่ย สงสาร มากกว่ากัน แล้วกูจะรู้ได้ยังไง ใครเป็นมิจฉาชีพ แล้วคุณผู้ชมจะรู้ได้ยังไงว่าขอทานบางคนเนี่ย อาจจะ มีเงินรายได้เยอะกว่าผู้ชมที่ทำมาหากินทุกวันนี้ เพราะฉะนั้นมันยังไม่จบแต่เพียงเท่านี้ เราจะพักกันแป๊บเดียวช่วงหน้าจะพาไปไล่ล่าหมดเลยนะครับทีมข่าวของเนชั่นทีวี ทีมข่าวของ National นะครับกันจอมพลังไปตามสะพานลอยไล่ไปตามถนนหนทางฟุตบาทต่างๆ กลับไปเจอแต่ละคนเนี่ยคุณผู้ชมจะพึ่งหัดว่าทำไมเขารวยขนาดนี้ รายละเอียดทั้งหมดจะเป็นอย่างไรเดี๋ยวตามต่อเด็กๆนะสักครู่นะครับ สวัสดีค่ะรับชมกันต่อในเนชั่นทันข่าวค่ำนะคะ เคยค่ะช่วงนี้อยู่กับคุณหนึ่งยุคลวิเศษสังข์และพีระพันธุ์เรือนศรีค่ะก่อนที่เราจะ ติดตามความคืบหน้ากรณีของการดำเนินคดีกับแก๊งขอทานชาวจีนนะคะเพราะว่าตำรวจเองรวมไปถึงการจอมพลังตอนนี้ก็ ลงพื้นที่แล้วจะไป ปุ่มให้ครบ ตามเป้าหมายเฉพาะมีแต่คนนะคะเพราะเรามีความคืบหน้าให้ติดตามกันอย่างแน่นอนรวมไปถึงการดำเนินคดีซึ่งเห็นข้อกฎหมาย บทลงโทษแล้วมัน มันดูแบบ อ่อนเกินไปในเรื่องของพรบขอทานเพราะว่าถ้าดูจากกรณีนี้ถ้าฟังตำรวจเขาบอกว่ามันไม่น่าจะเข้าข่าย ขามนุษย์มันก็เลยจะเข้าแค่ข้อกฎหมายเรื่องของพรบขอทานมันก็จะมีโทษในระดับหนึ่งเท่านั้นนะคะ แต่ทั้งนี้ทั้งนั้นก็ต้องบอกครูปฐมวัยยุคนี้สมัยนี้เนี่ยมิจฉาชีพขโมยขโจรมันเยอะเหลือเกินนะ กฐินใช่ไหมทุกคนช่วงนี้ค่ะกฐินพี่แกก็เลยปลอมเป็นพระก็เลยบ่ได่ เป็นพระนะคะแล้วก็เหมือนมากเนียนกริ๊บเลยกูโทรไปเอาต้นกระถินจากชาวบ้านชาวบ้านเขาก็นึกว่าเป็น Class จริงๆไงให้ไปอ่ะค่ะแต่สุดท้ายเป็นโจทก์ไปดู เหตุการณ์เรื่องนี้กับเวอร์ชั่นรีพอตเตอร์ Power Buy AIS 5g กับคุณณัชชาค่ะ สวัสดีคุณนิพนธ์คุณรพีพรรณรวมถึงการประชุมด้วยนะครับวันนี้มาพูดถึงภัยที่จะต้องมา เพื่อนกันในสังคมได้หลายรูปแบบมากมิจฉาชีพเข้ามาในหลายรูปแบบเหมือนกันไม่เว้นแม้แต่กระทั่งเรื่องบุญเรื่องกุศลจง โดยเฉพาะในช่วงนี้เป็นหน้ากฐินนะหลายบ้านก็คงมีการตั้งต้นกฐินเพื่ออะไรบุญ ปรากฏว่ามีชายคนหนึ่งสวมรอยเป็นพระมารับต้นกฐินแล้วหนีไปหน้าตาเฉย ไปดูภาพ กล้องวงจรปิดที่จับเอาไว้ได้นะ นี่คือภาพจากกล้องวงจรปิดของร้านโต้งแบตเตอรี่หมู่ 2 ตำบลบ้านเกาะอำเภอพระนครศรีอยุธยา จังหวัดพระนครศรีอยุธยาและบันทึกภาพรถกระบะสีเทาดำนี่แหละขับมาจอดบริเวณหน้าร้านจากนั้นก็มีชายแต่งกายคล้ายกับพระ สวมแมสลงมาแล้วเดินตรงเข้ามาที่ร้าน คุยกับพนักงานภายในร้านเพื่อขอรับต้นกฐินที่ตั้งอยู่ในร้านพร้อมสวดมนต์ให้พรด้วยนะให้พรเสร็จ มอบพระให้ 1 องค์ด้วยรีบวิ่งหนีขึ้นรถแบบนี้เลยฮะ โอ้โหหนีไปเลยทีมข่าวเดินทางไปพบกับนายธีรวัฒน์หรือโต้งกันที่เป็นเจ้าของร้าน ขำอะไรฝากบอกว่าส่วนตัวเป็นคนชอบทำบุญนะแล้วก็จะตั้งกองผ้าป่ากฐินสามัคคีอะไรพวกนี้ ซึ่งก็ จะไปทำบุญที่วัดต่างๆ ตัวเองนะคือเป็นต้นกฐินของตัวเองปกติจะไม่รับต้นผ้าป่ากฐินที่มีรถกระบะนำมาฝาก เพราะไม่รู้ว่าเป็นวัดหรือพระจริงหรือไม่ซึ่งต้นกระถินที่ถูกขโมยไปเนี่ยตนเองตั้งใจจะไปถวายที่วัด ศรีโพธิ์มีคนร่วมทำบุญเกือบ 4000 คนแล้วนะครับวันเกิดเหตุตนไม่ได้อยู่ร้านแล้ว มีเพียงพนักงานแล้วก็พี่สาวของตัวเองที่ดูแลร้านปรากฏว่าพอชาย ปลอมเป็นพระลงมาพนักงานก็ลืมไปครับว่าเป็นต้นกฐินที่ทำเองยกถวายไปซะอย่างนั้น พี่สาวเห็นบอกตะโกนรีบทักท้วงไปแต่ไม่ทันครับชายคนนี้วิ่งหนี พระวิ่งหนีขึ้นรถทันทีโอ้โหนี่ฮะ มาในคราบพระธุดงค์ไปฟังเสียงผู้เสียหายกันหน่อยครับ ตั้งแต่ต้นปี พอดีผมไม่อยู่ แต่งกายเป็นพระเดินเข้ามาผมก็เก็บมาเก็บต้นกฐินผ้าป่า นี่มันต้นกฐินผ้าป่า จะรีบปิดเลย เสร็จแล้วก็ไปเลย เตือนๆกันหน่อยครับณตอนนี้ ผมวางไว้ตรงนี้มันอาจจะเป็นจริงก็ได้ ได้นำภาพกล้องวงจรปิดเข้าไปแจ้งความไว้ที่สภพระนครศรีอยุธยาในเพื่อให้ ตัวกลุ่มวิชาชีพเนี่ยมาดำเนินคดีตามกฎหมายต่อไปเพื่อจะไม่ไปก่อเหตุซ้ำที่อื่น ไม่ต้องครับเรื่องบาปบุญมีจริงนะ นี่นางานวัดงานเจ้ายังจะทำกันแบบนี้เลยนี่คือทั้งหมดของช่วง virtualrealporn Power Buy AIS 5g ช่วงนี้เราไปไล่จับกันต่อนะครับ ภารกิจ กันจอมพลังแล้วก็เจ้าหน้าที่ตำรวจและเจ้าหน้าที่จากกระทรวงพัฒนาสังคมและความมั่นคงของมนุษย์ ชาวจีนที่เข้ามาขอทานในประเทศไทยและก็มีแนวโน้มนะครับว่าจะเข้า ขบวนการค้ามนุษย์หรือไม่ไปดูการจับกุมคนที่ 4 จาก 7 คน ที่เป็นกลุ่มเป้าหมายนะครับหากคุณผู้ชมจะได้รับชมต่อจากนี้นะครับเป็นภารกิจของกันจอมพลัง ที่สนลุมพินีนะครับเพื่อติดตามจับกุม คนที่ 4 จากทั้งหมด 7 คนนะครับสามารถจับกุมได้อีก 1 คน นะครับ เหมือนแขนกระเป๋าใช่ไหมแต่จริงๆทั้งสองข้างเลยครับ เองหมายถึงว่าเขามีอาการพิการเองหรือว่าโดนหัวหน้าแก๊ง เอามาขายในประเทศไทยหรือไม่เอากางเกงขา 3 ส่วนสีเข้ม จับกุมตัวมาที่โรงพักนะครับมีสีหน้ากังวลแต่ประการใด คนนี้เป็นบุคคลที่อยู่นอกกลุ่มเป้าหมาย 7 คน ไม่มีข้อมูลก่อนหน้านี้รายนี้มีพฤติกรรมใกล้เคียงกับแก๊งขอทานซึ่งเจ้าหน้าที่ได้วางกำลังเฝ้าติดตาม อุปกรณ์แล้ว โดยชาวจีนคนนี้อ้างว่าทำหนังสือเดินทางสูญหายนะครับพร้อมกับโชว์หลักฐานไปแจ้งความ เมื่อตำรวจไม่ค้นกระเป๋าก็ไปเจอหนังสือเดินทางของประเทศจีน แต่กลับไม่มีตราปั้มของประเทศไทยจึงเชิญตัวมาที่สนลุมพินีจากการตรวจสอบนะคะ ชาวจีนรายนี้แต่งตัวเป็นนักเรียนนักศึกษาได้มีบาดแผลที่ใบหน้า กระเป๋าที่พบ ขนาดค่อนข้างเล็กนะครับไม่เหมือนกับกลุ่มขบวนการก่อนหน้านี้ทำให้เชื่อว่าน่าจะมีที่พัก สำหรับ เก็บเงินพักผ่อน จากนั้นตนจะได้ข้อมูลเรื่องของที่พักซึ่งเป็นสถานที่ค่อนข้างมีชื่อเสียง ตำรวจต้องขยายผลให้ถึงที่พักของบุคคลเหล่านี้และหากใครเข้ามาขอเคลียร์ก็จะต้องถูกดำเนินคดีด้วยเช่นเดียวกันครับ ผมบอกว่ามันเหมือนเป็นการจัดเวรอ่ะผู้หญิงคนที่ใส่ชุดนักเรียนหน้าเละที่เรา 117 เนี่ยวันนี้ไม่มาแตก วันที่ 8 มาปกติไหมอ่ะ แบบนี้ทุกวัน เพิ่งจะพร้อมกันดิเจอคนนึงแต่ไม่เจออีกคนนึงแน่นอน กระเป๋า ข้างถนน เดี๋ยวสรุปให้ลง หลังจากนั้นคุยกันจอมพลังก็เดินทางเข้าหารือกับ พนักงานสอบสวนกรมสอบสวนคดีพิเศษหรือว่า DSI นะคะว่าการที่ขบวนการดังกล่าวเข้ามาก่อเหตุในประเทศ ขายข้าวขายเป็นการค้ามนุษย์หรือไม่หลังหารือนานกว่าชั่วโมงครึ่งค่ะ ผู้การออกมาเปิดเผยบอกว่าวันนี้เป็นการมาร่วมหารือกับ กองคดีการค้ามนุษย์ค่อนข้างมีความกังวลนะคะ ว่าคดีดังกล่าวจะเข้าข่ายการค้ามนุษย์หรือไม่ซึ่งในส่วนตนได้ทำเอกสารได้ให้ข้อมูลกับทาง DSI ไปแล้ว หลังจากที่ DSI ได้เครื่องไปเดี๋ยวก็จะไปดำเนินการขอข้อมูลจากฝั่งตำรวจ ขยายผลเพิ่มเติมนะคะจะเข้าข่ายว่าเป็นคดีค้ามนุษย์หรือไม่อันนี้ต้องไปดูพระจันทร์ ถามก่อนมีรายงานล่าสุดกรณีทานขอทานชาวจีนที่ตำรวจเขาเชิญตัวมาที่สนลุมพินีค่ะก็คือคนเมื่อสักครู่ไป ปรากฏว่าตั้งตัวไม่ยอมเซ็นชื่อในเอกสาร แล้วก็อ้างว่าขอพบลาภส่วนตัวก่อน คือต้องบอกว่าตำรวจสนลุมพินีเขาก็มีลาภเหมือนกันนะคะเข้าไปประสานล่างจ้ะ ตำรวจท่องเที่ยวมาอำนวยความสะดวกให้แล้ว ก็เลยถามว่าแล้วทำไมต้องการล่ามส่วนตัวอีกหรือล่างที่พูดยังไม่ใช่แค่ล่ามธรรมดาตั้งข้อสงสัยไป คือถ้านับจากรายงานข่าวที่ตัวของคุณการได้มาบอกว่าร่างเองก็ไม่ค่อยอยากจะมาที่สนแล้วเช่นเดียวกันนะคะ ก็เลยต้องมีการขยายผลให้ถึงตัวกันล่ะ แล้วก็ผู้ที่เกี่ยวข้องทั้งหมด คุณกานต์บอกว่ามันไม่น่าจะยากนะที่จะขยายไปถึงต้นตอ มีความเคลื่อนไหวทางโทรศัพท์ หรือแม้กระทั่งที่พัก มีคนแจ้งเบาะแสมาเช่นเดียวกันนะคะ ส่วนเรื่องของเป้าหมายที่ต้องติดตามเรืออีกหรือเปล่าหมายถึง ลักษณะเหมือนกันเลยค่ะ ใส่ชุดนักศึกษามีใบหน้าที่ผิดรูปแล้วหนึ่งในนั้นจะนั่งรถเข็นคล้ายๆวิวแชร์อะไรประมาณนี้กูไม่จบ แล้วจะมีอีก 1 คนคอยดูแลคอยช่วยเข็นรถให้ ส่วนอีก 2 คนก็จะกระจายออกไปขอตาลตามพื้นที่ต่างๆที่มีผู้คนจำนวนมากทั่วประเทศที่หลายคนสงสัยในสมมติฐานของตน เรื่องเงินที่ขอทานชาวจีนถูกจับกุมไปเมื่อวานแล้วมีความพยายามในการติดสินบนเจ้าหน้าที่หรือว่ายัดเงินให้กับทีมงานนะคะก็อาจจะเป็นไปได้ว่าชายชาวจีน อาจจะเข้าใจว่าเป็นค่าปรับหรือไม่ก็สังเกตว่าอาจจะเสียค่าปรับมาต้องดำเนินการไปตามกฎหมาย ไม่ใช่จะเสียค่าปรับแล้วมาต่อรองว่าเอาเงินไปแต่ขอว่าให้ตัวเองไงกลับประเทศด้วยตัวเองนั้น โดยที่ไม่ผ่านเจ้าหน้าที่อันนี้ไม่ได้เพราะเขารู้กะว่าจะผ่านเจ้าหน้าที่ตัวเขาจะต้องถูก ทางทางคนจีนนะครับที่อยู่ที่สนลุมพินี วันที่ 8 นี้เมื่อเช้าเนี่ยนะครับตอนนี้นะไม่ยอมเซ็นต์เอกสารอ้างเหมือนเดิมอีกแล้ว เดี๋ยวจะไปด่า ตามกันมาพูดอะไรจะมาพูดเหมือนเดิมไหมจะไปลองติดตามกันดูที่ลุมพินีนะคะ ในลิฟต์มี 4 นะครับคือปาฏิหาริย์ว่าเป็นผู้หญิง 3 ผู้ชาย 1 ให้ทุกท่านสังเกตอีก 2 คน จะ นั่งรถเข็นนะครับน้าผิดรูปลักษณะคล้ายผู้ชายแล้วมีผู้หญิงเนี่ย คอยดูแลอันนี้ก็คือ 2 คนที่ตามหาอีก 2 คนก็คือจะเป็นลักษณะของผู้หญิงนะครับที่หน้า เลวเหมือนกันนะครับ 2 คนใส่ชุดนักเรียนเช่นเดียวกันทุกคนสามารถ ก็สามารถแจ้งได้เลยเมื่อวานเขาพูดว่าให้ทั้งถุงอ่ะเขาบอกว่า ขอจ่ายเงินตรงนี้เขาขอกลับประเทศตัวเองได้ไหมคือเขารู้อยู่แล้วว่าเขาจะโดนแบล็คลิสผมว่ามันก็แปลกนะ ข่าวโทรศัพท์ ไปสอบถามพันตำรวจเอกอัครพลจั่นเพชรผู้กำกับสนบางพลัดนะคะยืนยันว่าเมื่อวานไม่ได้มีการติด เจ้าพนักงานค่ะกรณีดังกล่าวตามพรบขอทานมีอัตราโทษปรับไม่เกินหนึ่งหมื่นบาทก็จริง แต่พนักงานสอบสวนทำการปรับไป 400 บาทนะคะครูส้ม แล้วก็ทำเรื่องให้กับตม รายการส่งกลับประเทศต้นทางจะมีโทษร้ายแรงถึงขั้นติดแบล็คลิสหรือว่าเพิกถอนวีซ่าหรือไม่ อยู่กับตมจะพิจารณาดำเนินการค่ะ จริงๆที่พูดยาวๆหน่อยนะครับเพราะว่าคุณกันจอมพลังบอกกันนะครับว่าขบวนการ จะมีล่ามที่เป็นคนไทยแล้วก็ทนายความนะครับเวลาเดินทางไปที่โรงพัก พยายามที่จะติดสินบนเจ้าหน้าที่ 100 บาทนะครับ แลกกับการปล่อยตัวขอทานกลุ่มนี้ข่าวของเราไปพูดคุยกับพันตำรวจเอก ยุทธพงษ์ศักดิ์อุ้มกับการฝ่ายสอบสวนรักษาการแทนสน. พญาไทนะครับ App เปิดเผยนะครับตามหลักของกฎหมายแล้วผู้ต้องหาต่างด้าว กระทำความผิดในประเทศไทยเมื่อทางตำรวจแจ้งข้อกล่าวหาก็จะนำตัวส่ง ผลักดัน ด้วยนะครับว่าการกระทำความผิดโดยผู้ที่เป็นต่างด้าวไม่มีขั้นตอน การประกันตัวอย่างแน่นอนนะครับขณะที่พันตำรวจเอกทนงศักดิ์ปั้นใช่ กับการ 1 กองบังคับการตำรวจ พรบบอกนะครับว่าขณะนี้อยู่ระหว่างการตรวจสอบภาพจากกล้องวงจรปิดบริเวณหน้าห้างสรรพสินค้าเพื่อสังเกต กรรมของกลุ่มขอทานข้าวกี่เหล่านี้มีการทำกันในลักษณะของขบวนการหรือไม่ ลูกไปถึงประสานข้อมูลรวมกันกับตำรวจตมทราบรายละเอียดการเดินทางเข้าและออกประเทศ ทั้งนี้เพื่อขยายหาความเชื่อมโยง เกี่ยวข้องกับขบวนการค้ามนุษย์ หรือไม่ครับ ที่นี่กูก็จบข่าว Nation TV เนี่ยตรวจสอบเบื้องลึกเกี่ยวกับการเข้ามายึดเมืองไทยของกลุ่มขอทานชาวจีนว่าจะ องค์กรอาชญากรรมข้ามชาติหรือจะเกี่ยวข้องกับการค้ามนุษย์ตามที่หลายฝ่ายกังวลหรือไม่นะคะ ตรวจสอบประเด็นที่ 1 ค่ะ การเข้าประเทศสืบสวนไปตรวจสอบพบว่า กลุ่มขอทานพิการชาวจีนกลุ่มนี้ถ้ายื่นวีซ่านักเรียนในการเข้าประเทศนะคะทำให้อยู่ได้นาน คือจะทำให้อยู่ได้นานมากขึ้นใน 1 ปีมากกว่าฟรีวีซ่านะคะ ลงทะเบียนเรียนผ่านสถาบันการศึกษาแห่งหนึ่งในพื้นที่จังหวัดลำพูน ตำรวจก็ตรวจสอบเบื้องลึกว่ามีการลงทะเบียนเรียนแล้วเรียนอยากถูกต้องหรือไม่ 2 ค่ะ ประเด็นของพฤติกรรมคนร้าย จากการตรวจสอบประวัติเดินทางในพบว่ากลุ่มขอทานพิการชาวจีนกลุ่มนี้เดินทางเข้าออกประเทศไทยหลายครั้งนะคะคาดว่าพอสะสมเงินได้ระดับหนึ่ง ใช้จ่ายที่ประเทศจีนเงินใกล้จะหมดก็กลับมาหากันในประเทศไทย เป็นวัฏจักรแบบนี้ไปเรื่อยๆกูก็จบ ประเด็นที่ 3 คือเรื่องของข้อกฎหมายค้นหาที่เดินทางเข้าประเทศกลุ่มนี้มีอายุเกิน สวัสดีทุกคนนะคะส่วนประเด็นเรื่องการถูกทรมานทำให้พิการและนำตัวมาหากินหรือไม่นั้น ตำรวจยังไม่พบประเด็นดังกล่าว นับว่าเป็นลักษณะของการอาศัยความสงสารของคนไทยเข้ามาทำมาหากินมากกว่าค่ะ ทีมข่าวอาชญากรรมเนชั่นทีวีก็ตรวจสอบเพิ่มเติมจากพลตำรวจตรีพันธนะนุชนารถรองผู้บัญชาการสตมก็เปิดเผยนะคะ ว่าจะเป็นชาวต่างชาติเข้ามาขอทานในประเทศไทยมีหลักเกณฑ์ในการดำเนินการและมีโทษความผิด ถึงขั้นเพิกถอนวีซ่า อันนี้ก็คือเป็นกฎหมายปกติอยู่แล้ว แต่ในกรณีนี้อยู่ระหว่างการตรวจสอบรายละเอียดแล้วก็พฤติกรรมขอทานจีนพิกัด ถ้าพบว่ามีการใช้วีซ่านักเรียนเข้ามาประเทศไทยแล้วระบุว่าเรียนอยู่ที่วิทยาลัยเทคนิคแห่งหนึ่งในจังหวัดลำพูน ก็ถือว่าเป็นการใช้วีซ่าผิดประเภทต้องมีการตรวจสอบรายละเอียดต่อไปนะคะเจ้าหน้าที่แหล่งข่าวจากตำรวจป ตรวจสอบไปแล้วนะคะมีแนวโน้มว่าไม่เข้าข่ายค้ามนุษย์ ไม่มีสภาพบังคับทำร้ายร่างกายไม่ได้ใช้เด็กมาขอทานจึงเข้าข่ายแค่พรบขอทาน โดยใช้สภาพคนพิการมาเป็นโอกาสในการหาเงินซึ่งถือว่ามีความผิดตามกฎหมายเช่นเดียวกัน คือมันผิดตามกฎหมายก็จริงแต่กูประชุมพรบขอทานเนี่ยมันมีแค่โทษ แล้วถ้าไปเทียบกับพี่เขาหาได้เนี่ยมันก็ไม่ได้เยอะแยะอะไรมากมายเลยนะ ใช้วีซ่านักเรียนนะครับตรงๆนะนักเรียนอายุ 40 ดีนะครับ โคราช กฎหมายไทยจะตามทันหรือเปล่ากูจะกลับไปสอบถามคุณเศรษฐาทวีสินนายกรัฐมนตรีนะคะ หลังจาก ผู้บัญชาการสำนักงานตำรวจแห่งชาตินะครับมหาวินัยหลายประเด็นนะครับโดยนายกรัฐมนตรี ครับป้า รายละเอียดพร้อมกับเปิดเผยนะครับว่าอบตยังไม่ได้รายงานถึงกรณีเครือข่ายชาวจีนที่ลักลอบ ขอทานในประเทศไทยและหาก ตำรวจจะดำเนินการซึ่งตนมัดใจอยู่แล้วว่าเรื่องนี้จะทำอย่างชัดเจน นโยบายจะสามารถ อยากได้อย่างแน่นอนครับ ไม่มีครับยังไม่ได้รายงานตัวนี้ครับถ้ามีก็เดี๋ยวเขาจะจัดการให้ครับ รัฐมนตรีว่าการกระทรวงพัฒนาสังคมและความมั่นคงของมนุษย์นะครับ ถึงหลายฝ่ายที่ประเมินนะครับว่าเป็นขบวนการข้ามชาติหรือไม่โดยบอกนะครับว่าเป็นเช่นนั้นจริงก็จะเข้าข่ายไม่พบการค้ามนุษย์ ให้ความสำคัญและก็เข้มงวดเป็นอย่างยิ่งโดยการดำเนินการเด็ดขาด แล้วก็สืบสาวเรื่องราวเป็นทราบว่ามีคนไทยอยู่ด้วยครับ เดี๋ยวรอติดตามความคืบหน้านะคะสำหรับประเด็นนี้ก็ต้มปิดท้ายกันที่ข่าวประชาสัมพันธ์ในช่วงนี้นะคะเพราะว่า บริษัทบางจากเขาชวนติดตามเทรนเชื้อเพลิงอนาคตค่ะที่จะตอบโจทย์การเดินทางอย่างยั่งยืนในเวทีบางจาก อินโนเวทีฟ forum ครั้งที่ 13 regenerative ค่ะ วันพฤหัสบดีที่ 23 พฤศจิกายนนี้นะคะเวลา 9:00 น จนถึง 12:00 น ที่ห้องประชุมใบไม้ชั้น 8 อาคารเอ็มทาวเวอร์สำนักงานใหญ่บริษัท บางจากอยู่ที่บริเวณ BTS บางจากนะคะคุณพบกับคุณชัยวัฒน์ โอวาวิสารัทประธานเจ้าหน้าที่บริหารกลุ่มบริษัทบางจากและกรรมการพูด การใหญ่บมจบางจากคอร์ปอเรชั่นจะมาบรรยายพิเศษในหัวข้อ sustainable mobility และมีผู้เ****วชาญจากต่างประเทศมากมายเลยนะคะ ที่จะมาเล่าให้ฟังถึงเทรนของโลกว่าพลังงานเชื้อเพลิงยั่งยืนสำหรับการเดินทางจะไปในทิศทางไหนเทคโนโลยีซึ่งมีความสำคัญต่อ อากาศยานอย่างยั่งยืนเทคโนโลยีต่างๆที่สำคัญในช่วงของการเปลี่ยนผ่านพลังงาน แล้วก็จะปิดท้ายด้วยเวทีพูดคุยในหัวข้อ piling sustainable Space นะคะที่ชมน่านฟ้าสู่การบินยั่งยืน สำหรับผู้ที่สนใจลงทะเบียนได้เลยนะคะที่เว็บไซต์ www ปิด news.com slash บางจากอินโนเวทีฟ จับ แป๊บเดียวเท่านั้นอย่าไปไหนนะครับจะพาไปติดตามความคืบหน้านะ เปิดฉาก อีกแล้วนะครับใจกลางกรุงเทพฯ อุตุของวันจันทร์กันเลยทีเดียวนะครับและสุดท้ายก็มีคนตายอีกแล้วนะคะ สักครู่เดียวครับ เข้ามาในช่วงที่ 2 ของเนชั่นทันข่าวค่ำนะครับเรามีความคืบหน้ากรณีที่นักธุรกิจ ชาวไต้หวันนะครับถูกสังหารโหดคาห้องพักใจกลางกรุงเทพฯนะครับล่าสุด การตรวจสอบที่มาที่ไปของกระบวนการสั่งข้างในครั้งนี้นะครับคาดว่าน่าจะ เกี่ยวกับ กรอบเงินดอลลาร์ ธรรมะสุธีผู้บังคับการสืบสวนนครบาลร่วมกับฝ่ายสืบของนครบาล 5 และ กองพิสูจน์หลักฐานนะครับหลักฐานเปิดตู้เซฟของนายจูเซียนอายุ 40 ที่ถูกทำร้ายฆ่าโหดมัดมือเท้าทุบหัวเสียชีวิตคาโรงแรมย่านอุดมสุขกทม นั้นภายในห้องยังไปพบตู้เซฟขนาดย่อมอีก 2 ตู้วางอยู่บนพื้นพร้อมกับกระเป๋าเดินทางอีก 2 ใบหลังจากนั้น มีการออกหมายจับกลุ่มคนร้ายที่ก่อเหตุจำนวน 4 คนเป็นชาวเมียนมาร์แคเมอรูน ขาดแล้วก็แฟนสาวชาวไทยซึ่งตามรายงานบอกว่าเป็นนางนกต่อนะครับแล้วหลังจาก งั้นก็ไปจับกุมตัวชาวเมียนมาร์แล้วก็เข็มมาลุ้นเอาไว้ได้แล้วจำนวน 2 คนนะครับ เป็นแก๊งนานาชาติก็ว่าได้นะครับวันนี้เจ้าหน้าที่จะทำการเปิดตู้เซฟเพื่อตรวจสอบ คดีดังกล่าว ของกลางจำนวนมากเกี่ยวกับอุปกรณ์การผลิตธนบัตรดอลลาร์ รอบนะครับจำนวนมากนักก็คือธนบัตรดอลลาร์สหรัฐเป็นจำนวนมากเลยนะครับกระดาษสีสำหรับ ธนบัตรอีกจำนวนหนึ่งนะครับเครื่องมืออุปกรณ์การผลิตธนบัตร อีกเป็นจำนวนมากเช่นเดียวกันสำหรับของกลางที่พบทั้งหมดชุดสืบนครบาลตำรวจนครบาล 5 เอาไว้ที่สนบางนาเพื่อติดตามกลุ่มบุคคลที่เกี่ยวข้องไม่ว่าจะเป็นสัญชาติไทยต่างชาติ ทลายเครือข่าย ธนบัตรปลอมกลุ่มนี้ต่อไปครับเพิ่มเติมนะคะว่าการเปิดตู้เซฟ ตู้ที่ 1 ธนบัตร 100 ดอลลาร์สหรัฐเป็นจำนวนมากมีอุปกรณ์การพิมพ์ ไม่ว่าจะเป็นแผ่นอลูมิเนียมแป้นพิมพ์ธนบัตรกระดาษสีเขียวแล้วก็สีดำขนาดเท่า เตารีดแล้วก็อุปกรณ์อื่นๆอยู่ภายในนะคะส่วนอีกตู้เซฟนึงค่ะยังไม่พบสิ่งของภายในก็คือมีสิ่งของอยู่แค่ตู้เดียว อีก 1 ตู้เซฟไม่มีอะไรอยู่เลยนะคะเดี๋ยวจะมีการตรวจสอบเพิ่มเติมต่อคณะที่เว็บไซต์กระทรวงการคลังของสหรัฐ อเมริกาเข้าและวิธีการสังเกตธนบัตรฉบับ 100 US Dollar รูปแบบใหม่ เพื่อป้องกันการถูกหลอกการฉ้อโกงด้วยการใช้ธนบัตรปลอมนะคะสังเกตมีดังนี้ครูประถม ลายน้ำรูปคนน่ะให้ถือธนบัตรขึ้นส่งกับแสงและมองหาภาพต่างๆของเบญจมินทร์แฟรงกิ้น ซึ่งจะปรากฏอยู่ตรงที่ว่างด้านขวาของรูป รูปเหมือนนะคะ ส่องกับแสงนะกูส่งถึงจะเห็นนะคะก็คือแถบป้องกันการปลอมแปลงถือธนบัตร ส่องดูกับแสงแล้วจะเห็นแถบป้องกันการปลอมแปลงซึ่งถูกฝังอยู่ในเนื้อกระ เป็นเส้นแนวตั้ง สีน้ำเงินพบอยู่ทางด้านซ้ายของรูปแล้วก็จะมีรอยพิมพ์เป็นตัวอยู่ แล้วก็ตามด้วยตัวเลข 100 ปรากฏในรูปแบบใหม่ทั้งสองด้านของธนบัตรแถบ ป้องกันการปลอม ป้องกันการปลอมแปลงนะคะจันทร์เรืองแสงสีชมพูถ้าส่องดูภายใต้แสงอัลตราไวโอเลต 3 ค่ะตัวเลข 100 ที่เป็นหมึกสี เปลี่ยนสีนะคะ เหรียญธนบัตร ขอดูตัวเลข 100 ตรงมุมขวาล่าง แล้วก็บ่น ด้านหน้าของธนบัตรตัวเลข 100 มีการเปลี่ยนสีจากสีทองแดงเป็นสีเขียวค่ะ การพิมพ์ตัวนูนนะคะให้ใช้ปลายนิ้วลูบสัมผัสขึ้นลงบริเวณหัวไหล่ของเบญจมินทร์แฟรงกิ้น ทางด้านซ้ายของธนบัตร รู้สึกอยากเมื่อสัมผัสตัวเลข 100 สีทองค่ะ ดูตัวเลข 100 สีทองขนาดใหญ่บนด้านหลังของธนบัตร จะช่วยให้ผู้ที่มีความบกพร่องด้านสายตาสามารถจำแนกความแตกต่างของธนบัตรที่มีมูลค่า ต่างกันแต่ละใบได้ 6 ก็คือตัวพิมพ์ขนาดจิ๋ว ให้พี่นิดดูอย่างใกล้ชิดเลยนะคะหาตัวอักษรขนาดเล็กปรากฏอยู่บนบริเวณสาบคอเสื้อ เบนจามินแฟรงคลิน บริเวณที่ว่างตรงที่มีลายน้ำ ตามปกติก้านขนนกสีทองแล้วก็ตรงคอของธนบัตรก็ส่งอันนี้ก็เป็นวิธีการสังเกตนะคะ ตัวแยกธนบัตรจริงกับธนบัตรปลอม ของ สหรัฐอเมริกาติดตามความคืบหน้าคดีของ จงจำได้หรือไม่ครับวันนี้ศาลอาญาถนนรัชดาภิเษก ตรวจหลักฐานนะครับในข้อกล่าวหาหนักของเธอเลยนะครับนั่นก็คือวางยาฆ่าคนตาย กลับแล้วครับผมน่าจะจำกันได้สุดท้ายแล้วแอมจะถูกตัดสินว่ามีความผิด หรือไม่เช้าวันนี้ที่ศาลอาญาถนนรัชดาภิเษก พยานหลักฐานในคดีที่พนักงานอัยการเป็นโจทก์ยื่นฟ้อง หรือว่าแอม sanus พันตำรวจโทวิฑูรย์ อดีตสามีและก็อดีตรองผู้กำกับการสภสวนผึ้งจังหวัดราชบุรีนะคะ รวมไปถึงทนายความคนนี้นั่นก็คือนางสาวธันย์นิชาเอกสุวรรณ ทนายพัฒน์นะครับทนายก็โดนด้วยนะครับผมจบคดีในความผิดฐานฆ่าผู้อื่นโดย ถ่ายตรงเอาไว้ก่อนอาหารยาหรือว่าเครื่องอุปโภคเพื่อบุคคลอื่น เป็นไข้บุคคลอื่นถึงแก่ความตายช่วยผู้อื่นมิให้ต้องรับโทษ พยานหลักฐานจากกรณีการเสียชีวิตของ ขนาดวงวันนี้นะครับพันตำรวจโทวิฑูรย์แล้วก็ทนายพัฒน์ได้รับการประกันตัวระหว่างการพิจารณา ทางมาขึ้นศาลส่วนแอมสัญญานั้นไม่ได้รับการประกันตัวนะครับ จากทัณฑสถานหญิงกลางธนพัฒน์เปิดเผยก่อนเข้าตรวจสอบพยานหลักฐานว่าไม่มีความกังวลเรื่องของคดี อ่านสำนวนแล้วยืนยันว่ามีหลักฐานแก้ต่างแล้วก็ชื่อว่าศาลจะพิจารณา กับจำเลยจากไม่มีประจักษ์พยานและก็พยานแวดล้อมนะครับในขณะที่ทนายเดชา ทนายโจทก์รู้นะครับว่าวันนี้จะดูว่าจำเลยทั้งสามจะมีพยานหรือว่าหลักฐานให้ ตรวจสอบมากน้อยขนาดไหนนอกจากที่ผ่านมาทางฝ่ายอัยการตรวจสอบพยานหลักฐานมากกว่า 8-10 เช่นการสั่งซื้อยาไซยาไนด์การวางยาพิษหลักฐานก่อนเกิดเหตุ กล้องวงจรปิดชื่อว่าหลักฐานที่มีอยู่ค่อนข้างแน่นหนาทราบว่าทางด้านของจำเลยได้ เตรียมพร้อมในการต่อสู้คดีโดยที่ยังไม่รับสารภาพครับ คนอย่างเขาจะมีพยานหลักฐานมาให้ตรวจหรือเปล่า ประมาณ ประมาณ ก็มีตั้งแต่การสั่งซื้อสั่งซื้อ แล้วก็การรักษายังไง ตายยังไงเปลี่ยน แล้วก็เสร็จแล้วก็พาไปท่าน้ำบ้านโป่งแล้วก็วางยาขโมยกระเป๋า จะกลับแล้วก็หลังจากนั้นก็ปิดบริเวณที่เกิดเหตุ นะครับแล้วก็หลังจากนั้นก็จะมีพยานหลักฐานที่เกี่ยวกับ แล้วก็เชื่อมโยงไปฆ่าใครตายบ้าง 14 วันนี้แม่ก้อยผู้เสียชีวิตได้นำหลักฐานการเป็นแม่ลูกกัน ก้อยมาชี้แจงกับศาลเพื่อมาหักล้างข้อกล่าวอ้างว่าไม่ได้เป็นแม่ลูกกันจริงๆว่าศาลจะสามารถ ผู้ที่ทำให้ลูกสาวผมเธอเสียชีวิตได้นอกจากนี้ได้ยื่นคำร้องเรียกค่าเสียหายทางแพ่ง เกี่ยวกับคดีอาญาเป็นเงินสูงถึงกว่า 17 ล้านบาทเป็นการคำนวณจากฐานเงินเดือนและก็รายได้ ค่าเลี้ยงดูลูกของนางสาวศิริพรหรือว่าคุณก้อยนะครับหลังจากการตรวจสอบพยานหลักฐานเสร็จแล้วทนายเดชาบอกกับผู้สื่อข่าวนะคะ สืบพยานโจทก์นัดแรกวันที่ 14 กรกฎาคมปีหน้าเลยนะครับใช้เวลาสืบพยานโจทก์จำเลยรวมทั้งหมด 15 นักมายากลตั้งแต่ 18 บาทวันนี้ทางจำเลยทั้งหมด ปฏิเสธข้อกล่าวหาทั้งหมดเลยครับ กูต้องถามมาติดตามความคืบหน้ากรณีแก๊งขอทานพิการชาวจีนนะคะเพราะว่าคุณกานต์จอมพลังเจ้าหน้าที่พร้อมแล้วก็ตำรวจแต่เขาก็ลุย กุ้งต่อเนื่องล่าสุดไปโผล่กลางสีลมนะคะมาเที่ยวในประเทศไทยแล้วทำเงินหล่นหายไม่มีเงิน นายคนนี้ชื่อว่าเสี่ยวหลงนะคะเป็นขอทานพิการแขน 2 ข้างต่างชาติ นั่งขอทานอยู่แถวหน้าโรงพยาบาลกรุงเทพคริสเตียนค่ะระหว่างการพูดคุย ร้านลาบที่เป็นพนักงานร้านอาหารจีนละแวกนั้นชาวจีนคนนี้ไม่ให้ความร่วมมือนะคะ พยายามเดินหนีเอากระเป๋าฝากผู้สื่อข่าวด้วยแล้วก็บอกให้นักข่าวได้หยุดบันทึกภาพ แล้วปฏิเสธการเดินทางไปที่สนบางรักค่ะ เจ้าหน้าที่ต้องใช้เวลาพูดคุยเกี่ยวกับอยู่นานเลยนะคะสอบสวนเสี่ยวหลงก็อ้างว่าสาเหตุที่ต้องมานั่งขอทานเนื่องจากว่าทำเงินหล่นหาย แล้วต้องหาเงินก่อน ตามกำหนดก็คือจะกลับตีวันพรุ่งนี้นะคะ แล้วได้คำแนะนำจากเพื่อนชาวจีน มานั่งขอทานแบบนี้ได้แต่จะมาแค่ช่วงเย็นๆส่วนบาดแผลตามร่างกายเนี่ยบอกว่าได้มา หลังจากที่ไปเป็นทหาร ก็เลยทำให้แขนพิการ ไปถามต่อนะคะว่าจะการมานั่งขอทานทำให้มีเงินเพียงพอจะกลับประเทศลาวหรือยังเสี่ยวหลงไม่ตอบคำถามค่ะ บ้านแค่บอกว่าวันนี้ได้เงินวัน 40 50 บาทเท่านั้นแหละหลังจากนั้นเจ้าหน้าที่ก็พาตัวชาวจีนรายนี้ไปตรวจค้นที่ห้องพัก เยาวราช ตรวจสอบหนังสือเดินทางนะคะขณะที่คุณธนกฤตจิตรอารีย์รัตน์ค่ะผู้ช่วยรัฐมนตรีประจำโรงนายกรัฐมนตรีก็ลงพื้นที่มาสอบถามเสี่ยวหลงด้วยนะคะ ว่าทำไมเงินหายล่ะ มันหายแล้วทำไมไม่ไปติดต่อสถานทูตหรือไปขอความช่วยเหลือจากเพื่อน หนุ่มจีนคนนี้อ้างบอกไปติดต่อสถานทูตมาแล้วอยู่ระหว่างรอความช่วยเหลือคุณธนกิจไม่ปักใจเชื่อหรอกนะคะแล้วก็บอกด้วยบอกว่าชายพิการคนนี้ รู้ดีว่าการขอทานในไทยผิดกฎหมายแต่ก็ยังทำ หลังจากนี้จะประสานไปที่ DSI ให้ขยายผลต่อไปค่ะ ธนกิจยังตั้งข้อสังเกตนะคะว่าเวลามีการจับขอทานพิการชาวจีนจะเห็นว่าช่วงเที่ยง ตัวไปที่สถานีตำรวจ มีทนายไปที่สถานีตำรวจทันทีเลยนะคะ แล้วรู้ได้ยังไงอ่ะว่า ขอทานให้เขาดูจากกลุ่มไปแล้วก็เลยเชื่อว่าอาจจะมีการทำเป็นขบวนการหรือไม่ค่ะ หลังจากนี้ก็ติดตามตรวจสอบกันต่อไปนะครับ เวลาเขาขนขาวนะคะทั้ง 2 ท่านมารอแล้วค่ะ สวัสดีคุณนรินทร์คุณวราวิทย์ สวัสดีครับ สวัสดีค่ะสวัสดีครับทั้ง 2 ท่านครับยังคงจะเขียนคำว่าวิกฤตหรือไม่วิกฤตนะครับหลังจากที่สภาพัฒนาเศรษฐกิจและสังคมแห่งชาติ ตัดตัวเลขออก เกรงใจที่จะชวนคุณผู้ชมตั้งข้อสังเกตการณ์ก็คือมันเหมือน ด้านกันนะเห็นตัวเลขบอกตกใจนี่คือพิจิตร ฝ่ายค้านบอกยังไม่วิกฤตคือปกติต้องเป็นฝ่ายค้านบอกว่ารัฐบาลน่ะ บริหารประเทศวิกฤติแล้วนะครับเป็นเหมือนแบบที่ไม่เคยเป็นมาก่อนนะคะเพราะฉะนั้นวันนี้เราจะนิยามคำว่าวิกฤต วิกฤตเศรษฐกิจแบบไหนถึงเรียกว่านี่คือวิกฤตการณ์ที่แย่แล้วนะคะเดี๋ยวติดตามพร้อมกันเลยค่ะพ่นขาวค่ะ เนชั่นทันข่าวค่ำวันนี้หมดเวลาแล้วนะคะขอบพระคุณทุกท่านติดตามรับชมค่ะคุณยุคนละเดือนกันรพีพรรณเราไปก่อน สวัสดีค่ะ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นชั่นทันข่าวค่ำ | 20 พ.ย.66</dc:title>
  <dc:creator/>
  <cp:keywords/>
  <dcterms:created xsi:type="dcterms:W3CDTF">2024-01-04T02:46:40Z</dcterms:created>
  <dcterms:modified xsi:type="dcterms:W3CDTF">2024-01-04T02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พฤษจิกายน 2566 เวลา 09.00 น.</vt:lpwstr>
  </property>
  <property fmtid="{D5CDD505-2E9C-101B-9397-08002B2CF9AE}" pid="3" name="subtitle">
    <vt:lpwstr/>
  </property>
</Properties>
</file>